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cl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Henrique</w:t>
      </w:r>
      <w:r>
        <w:t xml:space="preserve"> </w:t>
      </w:r>
      <w:r>
        <w:t xml:space="preserve">LIbóri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-c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b19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cl</dc:title>
  <dc:creator>Carlos Henrique LIbório</dc:creator>
  <dcterms:created xsi:type="dcterms:W3CDTF">2018-06-12T12:40:00Z</dcterms:created>
  <dcterms:modified xsi:type="dcterms:W3CDTF">2018-06-12T12:40:00Z</dcterms:modified>
</cp:coreProperties>
</file>